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1" w:name="Xc929ad892c2b8de2a569b29e41354d3f5c84f09"/>
    <w:p>
      <w:pPr>
        <w:pStyle w:val="Heading1"/>
      </w:pPr>
      <w:r>
        <w:t xml:space="preserve">Welder Resume - South Africa Johannesbur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Smit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the construction, manufacturing, and industrial sectors across South Africa. Specializing in MIG, TIG, and arc welding techniques, I have consistently delivered high-quality work while adhering to strict safety protocols. My expertise includes fabricating metal structures for infrastructure projects in Johannesburg and surrounding areas. Committed to excellence and continuous learning, I am dedicated to contributing my technical skills to your organization’s goals. With a strong understanding of South African industry standards such as SABS (South African Bureau of Standards) and AWS (American Welding Society), I ensure compliance, precision, and efficiency in every projec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Noble Steel Fabrications (Pty) Ltd</w:t>
      </w:r>
      <w:r>
        <w:br/>
      </w:r>
      <w:r>
        <w:t xml:space="preserve">Johannesburg, South Afri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welders to complete complex steel structures for commercial and residential projects, ensuring adherence to SABS and ISO standards.</w:t>
      </w:r>
    </w:p>
    <w:p>
      <w:pPr>
        <w:numPr>
          <w:ilvl w:val="0"/>
          <w:numId w:val="1001"/>
        </w:numPr>
        <w:pStyle w:val="Compact"/>
      </w:pPr>
      <w:r>
        <w:t xml:space="preserve">Utilize advanced welding techniques (TIG, MIG, SMAW) to fabricate load-bearing components for industrial machinery and infrastructure developments in Johannesburg.</w:t>
      </w:r>
    </w:p>
    <w:p>
      <w:pPr>
        <w:numPr>
          <w:ilvl w:val="0"/>
          <w:numId w:val="1001"/>
        </w:numPr>
        <w:pStyle w:val="Compact"/>
      </w:pPr>
      <w:r>
        <w:t xml:space="preserve">Conduct regular equipment maintenance checks on welding tools to ensure optimal performance and safety compliance, reducing downtime by 20% in 2021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and project managers to interpret technical drawings, optimizing welding processes for cost-effectiveness and structural integrity.</w:t>
      </w:r>
    </w:p>
    <w:p>
      <w:pPr>
        <w:numPr>
          <w:ilvl w:val="0"/>
          <w:numId w:val="1001"/>
        </w:numPr>
        <w:pStyle w:val="Compact"/>
      </w:pPr>
      <w:r>
        <w:t xml:space="preserve">Train junior welders on safety protocols, equipment operation, and quality control measures to maintain high productivity standards in South Africa Johannesburg's competitive market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KwaZulu-Natal Engineering Services</w:t>
      </w:r>
      <w:r>
        <w:br/>
      </w:r>
      <w:r>
        <w:t xml:space="preserve">Durban, South Africa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on-site welding solutions for large-scale construction projects, including bridge reinforcements and structural steelwork in urban development zones.</w:t>
      </w:r>
    </w:p>
    <w:p>
      <w:pPr>
        <w:numPr>
          <w:ilvl w:val="0"/>
          <w:numId w:val="1002"/>
        </w:numPr>
        <w:pStyle w:val="Compact"/>
      </w:pPr>
      <w:r>
        <w:t xml:space="preserve">Performed routine inspections of welds to ensure compliance with AWS D1.1 and SABS 542 standards, contributing to a 98% pass rate in quality audits.</w:t>
      </w:r>
    </w:p>
    <w:p>
      <w:pPr>
        <w:numPr>
          <w:ilvl w:val="0"/>
          <w:numId w:val="1002"/>
        </w:numPr>
        <w:pStyle w:val="Compact"/>
      </w:pPr>
      <w:r>
        <w:t xml:space="preserve">Managed inventory of welding materials and consumables, ensuring timely availability for projects across the KwaZulu-Natal reg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welding challenges, such as material compatibility issues and joint preparation defects.</w:t>
      </w:r>
    </w:p>
    <w:bookmarkEnd w:id="23"/>
    <w:bookmarkStart w:id="24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Delta Fabrication Works</w:t>
      </w:r>
      <w:r>
        <w:br/>
      </w:r>
      <w:r>
        <w:t xml:space="preserve">Johannesburg, South Africa</w:t>
      </w:r>
      <w:r>
        <w:br/>
      </w:r>
      <w: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frames for industrial machinery and storage tanks, maintaining precision and efficiency in high-volume production environments.</w:t>
      </w:r>
    </w:p>
    <w:p>
      <w:pPr>
        <w:numPr>
          <w:ilvl w:val="0"/>
          <w:numId w:val="1003"/>
        </w:numPr>
        <w:pStyle w:val="Compact"/>
      </w:pPr>
      <w:r>
        <w:t xml:space="preserve">Learned advanced welding techniques under the mentorship of experienced welders, earning certifications in SMAW (Shielded Metal Arc Welding) and GMAW (Gas Metal Arc Welding).</w:t>
      </w:r>
    </w:p>
    <w:p>
      <w:pPr>
        <w:numPr>
          <w:ilvl w:val="0"/>
          <w:numId w:val="1003"/>
        </w:numPr>
        <w:pStyle w:val="Compact"/>
      </w:pPr>
      <w:r>
        <w:t xml:space="preserve">Participated in safety training programs to enhance awareness of OHS (Occupational Health and Safety) regulations specific to South African workplac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 welding; blueprint reading; CAD software proficiency (AutoCAD, SolidWorks); metal fabrication; structur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HS Act 85 of 1993 compliance; SABS and AWS standards knowledge; PPE (Personal Protective Equipment) usag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attention to detail, client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iller Electric, Lincoln Electric, Hobart Welders; cutting torches (Oxy-Acetylene), plasma cutters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Engineering Technology – Welding</w:t>
      </w:r>
      <w:r>
        <w:br/>
      </w:r>
      <w:r>
        <w:rPr>
          <w:iCs/>
          <w:i/>
        </w:rPr>
        <w:t xml:space="preserve">Technical University of South Africa (TUT)</w:t>
      </w:r>
      <w:r>
        <w:br/>
      </w:r>
      <w:r>
        <w:t xml:space="preserve">Johannesburg, South Africa</w:t>
      </w:r>
      <w:r>
        <w:br/>
      </w:r>
      <w:r>
        <w:t xml:space="preserve">2009 – 2011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er (AWS QC1 and CWI certifications)</w:t>
      </w:r>
    </w:p>
    <w:p>
      <w:pPr>
        <w:numPr>
          <w:ilvl w:val="0"/>
          <w:numId w:val="1005"/>
        </w:numPr>
        <w:pStyle w:val="Compact"/>
      </w:pPr>
      <w:r>
        <w:t xml:space="preserve">SAQA (South African Qualifications Authority) Level 4 Welding Qualification</w:t>
      </w:r>
    </w:p>
    <w:p>
      <w:pPr>
        <w:numPr>
          <w:ilvl w:val="0"/>
          <w:numId w:val="1005"/>
        </w:numPr>
        <w:pStyle w:val="Compact"/>
      </w:pPr>
      <w:r>
        <w:t xml:space="preserve">OHS Training Program Certification – Johannesburg Safety Institute</w:t>
      </w:r>
    </w:p>
    <w:p>
      <w:pPr>
        <w:numPr>
          <w:ilvl w:val="0"/>
          <w:numId w:val="1005"/>
        </w:numPr>
        <w:pStyle w:val="Compact"/>
      </w:pPr>
      <w:r>
        <w:t xml:space="preserve">Gas Cylinder Handling and Storage Certification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basi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Assisted in the construction of community centers in Soweto, Johannesburg, using welding skills to create structural framework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Metal art creation, attending local welding workshops, and exploring South African mining infrastructure projects for inspirat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Smith at +27 12 345 6789 or john.smith@example.com.</w:t>
      </w:r>
    </w:p>
    <w:p>
      <w:pPr>
        <w:pStyle w:val="BodyText"/>
      </w:pPr>
      <w:r>
        <w:rPr>
          <w:bCs/>
          <w:b/>
        </w:rPr>
        <w:t xml:space="preserve">Resume for Welder in South Africa Johannesburg – Updated: October 20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Welder in South Africa Johannesburg</dc:title>
  <dc:creator/>
  <dc:language>en</dc:language>
  <cp:keywords/>
  <dcterms:created xsi:type="dcterms:W3CDTF">2026-07-24T08:38:49Z</dcterms:created>
  <dcterms:modified xsi:type="dcterms:W3CDTF">2026-07-24T08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